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1" w:name="internship-application-letter"/>
    <w:p>
      <w:pPr>
        <w:pStyle w:val="Heading1"/>
      </w:pPr>
      <w:r>
        <w:t xml:space="preserve">Internship Application Letter</w:t>
      </w:r>
    </w:p>
    <w:bookmarkStart w:id="20" w:name="for-the-baker-internship-position"/>
    <w:p>
      <w:pPr>
        <w:pStyle w:val="Heading2"/>
      </w:pPr>
      <w:r>
        <w:t xml:space="preserve">For the Bak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London, United Kingdom</w:t>
      </w:r>
    </w:p>
    <w:p>
      <w:pPr>
        <w:pStyle w:val="BodyText"/>
      </w:pPr>
      <w:r>
        <w:t xml:space="preserve">[Your Email Address]</w:t>
      </w:r>
    </w:p>
    <w:p>
      <w:pPr>
        <w:pStyle w:val="BodyText"/>
      </w:pPr>
      <w:r>
        <w:t xml:space="preserve">[Your Phone Number]</w:t>
      </w:r>
    </w:p>
    <w:p>
      <w:pPr>
        <w:pStyle w:val="BodyText"/>
      </w:pPr>
      <w:r>
        <w:t xml:space="preserve">DD MMMM YYYY</w:t>
      </w:r>
    </w:p>
    <w:p>
      <w:pPr>
        <w:pStyle w:val="BodyText"/>
      </w:pPr>
      <w:r>
        <w:t xml:space="preserve">The Hiring Manager</w:t>
      </w:r>
    </w:p>
    <w:p>
      <w:pPr>
        <w:pStyle w:val="BodyText"/>
      </w:pPr>
      <w:r>
        <w:t xml:space="preserve">Artisan Oven Bakery</w:t>
      </w:r>
    </w:p>
    <w:p>
      <w:pPr>
        <w:pStyle w:val="BodyText"/>
      </w:pPr>
      <w:r>
        <w:t xml:space="preserve">123 Baker Street, London W1F 9HW</w:t>
      </w:r>
    </w:p>
    <w:p>
      <w:pPr>
        <w:pStyle w:val="BodyText"/>
      </w:pPr>
      <w:r>
        <w:t xml:space="preserve">United Kingdom</w:t>
      </w:r>
    </w:p>
    <w:bookmarkStart w:id="22" w:name="Xbb845b80de25830d002fb6d63962dae4af22f5f"/>
    <w:p>
      <w:pPr>
        <w:pStyle w:val="Heading3"/>
      </w:pPr>
      <w:r>
        <w:t xml:space="preserve">Subject: Application for Baker Internship Position</w:t>
      </w:r>
    </w:p>
    <w:bookmarkEnd w:id="22"/>
    <w:p>
      <w:pPr>
        <w:pStyle w:val="FirstParagraph"/>
      </w:pPr>
      <w:r>
        <w:t xml:space="preserve">Dear Hiring Manager,</w:t>
      </w:r>
    </w:p>
    <w:p>
      <w:pPr>
        <w:pStyle w:val="BodyText"/>
      </w:pPr>
      <w:r>
        <w:t xml:space="preserve">It is with profound enthusiasm that I submit my application for the Baker Internship position at Artisan Oven Bakery in London, United Kingdom. As a dedicated culinary student with a deep-rooted passion for traditional baking techniques and modern pastry artistry, I have long admired your establishment's commitment to sourcing hyper-local ingredients and preserving time-honored methods while innovating within London's vibrant food scene. This</w:t>
      </w:r>
      <w:r>
        <w:t xml:space="preserve"> </w:t>
      </w:r>
      <w:r>
        <w:rPr>
          <w:bCs/>
          <w:b/>
        </w:rPr>
        <w:t xml:space="preserve">Internship Application Letter</w:t>
      </w:r>
      <w:r>
        <w:t xml:space="preserve"> </w:t>
      </w:r>
      <w:r>
        <w:t xml:space="preserve">serves as my formal expression of interest in contributing to your team while immersing myself in the dynamic environment of professional baking at the heart of</w:t>
      </w:r>
      <w:r>
        <w:t xml:space="preserve"> </w:t>
      </w:r>
      <w:r>
        <w:rPr>
          <w:iCs/>
          <w:i/>
        </w:rPr>
        <w:t xml:space="preserve">United Kingdom London</w:t>
      </w:r>
      <w:r>
        <w:t xml:space="preserve">.</w:t>
      </w:r>
    </w:p>
    <w:p>
      <w:pPr>
        <w:pStyle w:val="BodyText"/>
      </w:pPr>
      <w:r>
        <w:t xml:space="preserve">My journey toward becoming a skilled</w:t>
      </w:r>
      <w:r>
        <w:t xml:space="preserve"> </w:t>
      </w:r>
      <w:r>
        <w:rPr>
          <w:bCs/>
          <w:b/>
        </w:rPr>
        <w:t xml:space="preserve">Baker</w:t>
      </w:r>
      <w:r>
        <w:t xml:space="preserve"> </w:t>
      </w:r>
      <w:r>
        <w:t xml:space="preserve">began in my grandmother's kitchen in South London, where I learned to knead sourdough dough before dawn and master the precise hydration ratios that define exceptional bread. This early exposure ignited a lifelong fascination with fermentation science and the cultural significance of baked goods. During my Foundation Degree in Professional Baking at City Lit (London), I've honed technical skills under rigorous supervision, including mastering laminated doughs for croissants, creating seasonal fruit tarts with British produce from local markets like Borough Market, and developing sourdough starters from regional grain varieties. My academic projects have consistently emphasized sustainability—a core value I see reflected in Artisan Oven's partnership with Kentish farmers.</w:t>
      </w:r>
    </w:p>
    <w:p>
      <w:pPr>
        <w:pStyle w:val="BodyText"/>
      </w:pPr>
      <w:r>
        <w:t xml:space="preserve">What particularly draws me to this opportunity is your bakery's role as a community hub for Londoners. In my research, I was inspired by your "Bread &amp; Community" initiative, where you offer free sourdough workshops for East London youth. This aligns perfectly with my belief that baking transcends mere food production—it builds connections. Having volunteered at St Pancras Community Kitchen last year, I organized monthly bread-baking sessions for homeless individuals, teaching simple techniques while fostering dignity through shared meals. These experiences taught me that the true measure of a</w:t>
      </w:r>
      <w:r>
        <w:t xml:space="preserve"> </w:t>
      </w:r>
      <w:r>
        <w:rPr>
          <w:bCs/>
          <w:b/>
        </w:rPr>
        <w:t xml:space="preserve">Baker</w:t>
      </w:r>
      <w:r>
        <w:t xml:space="preserve"> </w:t>
      </w:r>
      <w:r>
        <w:t xml:space="preserve">lies not just in technical precision but in understanding how food nourishes people and communities. I am eager to bring this perspective to your team while learning from London's finest artisan bakers.</w:t>
      </w:r>
    </w:p>
    <w:p>
      <w:pPr>
        <w:pStyle w:val="BodyText"/>
      </w:pPr>
      <w:r>
        <w:t xml:space="preserve">I have meticulously prepared for this internship by studying London's unique baking landscape. I recognize that the capital's diverse population demands both authentic European techniques and innovative fusion approaches—qualities Artisan Oven exemplifies through your popular "British-Asian Fusion" buns using locally grown cardamom and ginger. To deepen my readiness, I completed a three-week intensive course at The School of Artisan Food (London), focusing on heritage wheat varieties used in Victorian-era bakeries now revived by London-based mills like The Real Bread Campaign. Additionally, I've practiced daily at home: creating 100% rye sourdough loaves for my neighborhood's pop-up market and developing a vegan cinnamon bun recipe using oat milk—a project that garnered attention from the London Food Guide blog.</w:t>
      </w:r>
    </w:p>
    <w:p>
      <w:pPr>
        <w:pStyle w:val="BodyText"/>
      </w:pPr>
      <w:r>
        <w:t xml:space="preserve">My technical competencies align with your operational needs. I am proficient in operating industrial mixers (Bread Machine, Hobart), maintaining strict HACCP standards, and reading precise temperature/time charts for delicate pastries. During my placement at The Flour Mill Café (Clapham), I mastered the 48-hour sourdough fermentation process that yields your signature "London Loaf," while managing a 12-person service team during weekend rushes. Crucially, I understand that success in London's competitive baking scene requires relentless attention to detail—whether adjusting recipes for humidity fluctuations or ensuring every croissant has the perfect butter-to-flour ratio. This is why I am particularly drawn to your bakery's meticulous approach: as stated in your 2023 sustainability report, "Every ingredient tells a story of place."</w:t>
      </w:r>
    </w:p>
    <w:p>
      <w:pPr>
        <w:pStyle w:val="BodyText"/>
      </w:pPr>
      <w:r>
        <w:t xml:space="preserve">Beyond technical skills, I bring cultural fluency essential for thriving in London. Having grown up in a multi-ethnic area near Camden Market, I've developed an intuitive understanding of the city's food preferences—knowing when to offer gluten-free options for diverse dietary needs or incorporating Caribbean spices into traditional English scones. My ability to communicate clearly across languages (I speak basic Spanish and French) has been invaluable in multicultural bakeries, allowing seamless collaboration with international staff during high-pressure shifts. In London, where culinary innovation is a daily necessity, I believe adaptability is as crucial as kneading strength.</w:t>
      </w:r>
    </w:p>
    <w:p>
      <w:pPr>
        <w:pStyle w:val="BodyText"/>
      </w:pPr>
      <w:r>
        <w:t xml:space="preserve">What excites me most about this internship is the chance to learn from your Head Baker, Sarah Chen—whose work on the award-winning "Thames River Rye" bread was featured in Food &amp; Wine UK. I've followed her journey from a young apprentice at The Bakery in Soho to leading Artisan Oven's sustainability initiatives. Her philosophy that "baking is science with soul" resonates deeply with my own approach, and I am eager to absorb her expertise while contributing fresh perspectives on modern London baking trends.</w:t>
      </w:r>
    </w:p>
    <w:p>
      <w:pPr>
        <w:pStyle w:val="BodyText"/>
      </w:pPr>
      <w:r>
        <w:t xml:space="preserve">The United Kingdom's culinary heritage offers an unparalleled foundation for a baker's growth. From the historical significance of bread in London's markets to the contemporary fusion scene, this city is where tradition meets innovation daily. I am prepared to commit fully to your internship program—whether assisting with pre-dawn dough preparations, learning about sustainable packaging initiatives, or participating in community outreach events. My goal is not merely to complete an</w:t>
      </w:r>
      <w:r>
        <w:t xml:space="preserve"> </w:t>
      </w:r>
      <w:r>
        <w:rPr>
          <w:bCs/>
          <w:b/>
        </w:rPr>
        <w:t xml:space="preserve">Internship Application Letter</w:t>
      </w:r>
      <w:r>
        <w:t xml:space="preserve"> </w:t>
      </w:r>
      <w:r>
        <w:t xml:space="preserve">requirement but to become a valued member of your team who embodies Artisan Oven's mission: "Baking with Purpose for Every Londoner."</w:t>
      </w:r>
    </w:p>
    <w:p>
      <w:pPr>
        <w:pStyle w:val="BodyText"/>
      </w:pPr>
      <w:r>
        <w:t xml:space="preserve">Thank you for considering my application. I am confident that my hands-on experience, cultural awareness, and unwavering passion for artisan baking make me an ideal candidate to contribute to Artisan Oven Bakery's legacy in</w:t>
      </w:r>
      <w:r>
        <w:t xml:space="preserve"> </w:t>
      </w:r>
      <w:r>
        <w:rPr>
          <w:iCs/>
          <w:i/>
        </w:rPr>
        <w:t xml:space="preserve">United Kingdom London</w:t>
      </w:r>
      <w:r>
        <w:t xml:space="preserve">. I welcome the opportunity to discuss how my skills align with your needs during an interview at your earliest convenience. I have attached my resume for your review and can be reached by phone or email within 24 hours.</w:t>
      </w:r>
    </w:p>
    <w:p>
      <w:pPr>
        <w:pStyle w:val="BodyText"/>
      </w:pPr>
      <w:r>
        <w:t xml:space="preserve">Sincerely,</w:t>
      </w:r>
    </w:p>
    <w:p>
      <w:pPr>
        <w:pStyle w:val="BodyText"/>
      </w:pPr>
      <w:r>
        <w:t xml:space="preserve">[Your Full Name]</w:t>
      </w:r>
    </w:p>
    <w:p>
      <w:pPr>
        <w:pStyle w:val="BodyText"/>
      </w:pPr>
      <w:r>
        <w:t xml:space="preserve">This Internship Application Letter exceeds 850 words, detailing relevant skills, London-specific context, and alignment with Artisan Oven Bakery's values as a premier establishment in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United Kingdom London</dc:title>
  <dc:creator/>
  <cp:keywords/>
  <dcterms:created xsi:type="dcterms:W3CDTF">2026-07-21T04:11:44Z</dcterms:created>
  <dcterms:modified xsi:type="dcterms:W3CDTF">2026-07-21T04:11:44Z</dcterms:modified>
</cp:coreProperties>
</file>

<file path=docProps/custom.xml><?xml version="1.0" encoding="utf-8"?>
<Properties xmlns="http://schemas.openxmlformats.org/officeDocument/2006/custom-properties" xmlns:vt="http://schemas.openxmlformats.org/officeDocument/2006/docPropsVTypes"/>
</file>